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is should display to the screen truth tables for conje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 Next, write code that will display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your IDE should make this a quick and easy task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20Z</dcterms:created>
  <dcterms:modified xsi:type="dcterms:W3CDTF">2021-06-05T0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